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921D7C" w14:paraId="56B532DF" w14:textId="77777777" w:rsidTr="00DF1EF0">
        <w:tc>
          <w:tcPr>
            <w:tcW w:w="10790" w:type="dxa"/>
            <w:gridSpan w:val="4"/>
            <w:shd w:val="clear" w:color="auto" w:fill="92D050"/>
          </w:tcPr>
          <w:p w14:paraId="1E7EFB9E" w14:textId="05292EC9" w:rsidR="00921D7C" w:rsidRPr="004B546B" w:rsidRDefault="00B81CDB" w:rsidP="00EC18D6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AILY LESSON PLAN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887A442" w14:textId="5CCF4426" w:rsidR="00921D7C" w:rsidRDefault="00AB1231" w:rsidP="00EC18D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H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 w:rsidR="00B81CDB"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="00921D7C"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E5C40" w:rsidRPr="00507077" w14:paraId="2D1FCB1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006D6603" w14:textId="495FEFD3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7FEF4220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18C8B8F2" w14:textId="1A347EDB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2FF4F4C3F41E4CD0A831993145DEA6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76BC98B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E5C40" w:rsidRPr="00507077" w14:paraId="4C7CFCF7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37BEF2EB" w14:textId="413E5F12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A900C35C36064600B978397D64E611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3379F8BD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69483C8E" w14:textId="372258E1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34801E2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E5C40" w:rsidRPr="00507077" w14:paraId="63CA1BF2" w14:textId="77777777" w:rsidTr="00DF1EF0">
        <w:tc>
          <w:tcPr>
            <w:tcW w:w="1883" w:type="dxa"/>
            <w:shd w:val="clear" w:color="auto" w:fill="E2EFD9" w:themeFill="accent6" w:themeFillTint="33"/>
          </w:tcPr>
          <w:p w14:paraId="72015C9B" w14:textId="5E0F4EFE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385365AD67DE4B9D9FE482DD1D1B9EFD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394A8E16" w14:textId="77777777" w:rsidR="00921D7C" w:rsidRPr="00507077" w:rsidRDefault="00921D7C" w:rsidP="00EC18D6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7C39AB7E" w14:textId="57B8C96F" w:rsidR="00921D7C" w:rsidRPr="007D365C" w:rsidRDefault="0035156F" w:rsidP="00EC18D6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B75083E" w14:textId="77777777" w:rsidR="00921D7C" w:rsidRPr="00507077" w:rsidRDefault="00921D7C" w:rsidP="00EC18D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5D704B97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9F028E" w14:textId="764D5787" w:rsidR="00921D7C" w:rsidRPr="007D365C" w:rsidRDefault="00B81CDB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6F0490AC48C41BCB85B7A957E1B0D9C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7E31F426" w14:textId="358E06DF" w:rsidR="00921D7C" w:rsidRPr="00507077" w:rsidRDefault="0079633C" w:rsidP="00EC18D6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Statistics</w:t>
                </w:r>
              </w:p>
            </w:tc>
          </w:sdtContent>
        </w:sdt>
      </w:tr>
      <w:tr w:rsidR="00921D7C" w:rsidRPr="00507077" w14:paraId="1DC6ED75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810CE60" w14:textId="67EB852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 w:rsidR="0035156F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77CA0FA4" w14:textId="3008CF49" w:rsidR="00921D7C" w:rsidRPr="00507077" w:rsidRDefault="0079633C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Index Numbers</w:t>
            </w:r>
          </w:p>
        </w:tc>
      </w:tr>
      <w:tr w:rsidR="007E5C40" w:rsidRPr="00507077" w14:paraId="6B249D4D" w14:textId="77777777" w:rsidTr="00DF1EF0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94E4CF" w14:textId="77777777" w:rsidR="0035156F" w:rsidRDefault="0035156F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7390641D" w14:textId="1023BC79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055D98BC" w14:textId="788BA1EE" w:rsidR="00921D7C" w:rsidRPr="00507077" w:rsidRDefault="0079633C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10.1 Index Numbers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72B922DC" w14:textId="46022D1F" w:rsidR="00921D7C" w:rsidRPr="00507077" w:rsidRDefault="00B81CDB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921D7C"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437B4576" w14:textId="45727A62" w:rsidR="00EC18D6" w:rsidRPr="00507077" w:rsidRDefault="0079633C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10.1.1, 10.1.2, 10.1.3</w:t>
            </w:r>
          </w:p>
        </w:tc>
      </w:tr>
      <w:tr w:rsidR="00921D7C" w:rsidRPr="00302BB4" w14:paraId="71404D9D" w14:textId="77777777" w:rsidTr="00DF1EF0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6B38037" w14:textId="3C0986A2" w:rsidR="00921D7C" w:rsidRPr="007D365C" w:rsidRDefault="007E5C40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7B5B8DB2" w14:textId="64BE7D5F" w:rsidR="009653C5" w:rsidRPr="009653C5" w:rsidRDefault="009653C5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6D472444" w14:textId="77777777" w:rsidR="00EF3FA7" w:rsidRDefault="0079633C" w:rsidP="0079633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Define index numbers and describe the us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of it.</w:t>
            </w:r>
          </w:p>
          <w:p w14:paraId="03CBBF24" w14:textId="77777777" w:rsidR="0079633C" w:rsidRDefault="0079633C" w:rsidP="0079633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Determine and interpret index numbers.</w:t>
            </w:r>
          </w:p>
          <w:p w14:paraId="1AC4215B" w14:textId="7DA3A46E" w:rsidR="0079633C" w:rsidRPr="0079633C" w:rsidRDefault="0079633C" w:rsidP="0079633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Solve problems involving index numbers.</w:t>
            </w:r>
          </w:p>
        </w:tc>
      </w:tr>
      <w:tr w:rsidR="00921D7C" w:rsidRPr="00507077" w14:paraId="593B3717" w14:textId="77777777" w:rsidTr="00DF1EF0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AEE6AA8" w14:textId="454FCBDA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4827E799" w14:textId="77777777" w:rsidR="00A07FDB" w:rsidRDefault="00AB4537" w:rsidP="00A07FDB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="006C4F1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ter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CC09A9B" w14:textId="1F7EF1E1" w:rsidR="00F71397" w:rsidRDefault="00DF1EF0" w:rsidP="00F71397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1</w:t>
            </w:r>
            <w:r w:rsidR="0079633C">
              <w:rPr>
                <w:rFonts w:ascii="Arial" w:eastAsia="Calibri" w:hAnsi="Arial" w:cs="Arial"/>
                <w:sz w:val="20"/>
                <w:szCs w:val="20"/>
                <w:lang w:val="en-MY"/>
              </w:rPr>
              <w:t>0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</w:p>
          <w:p w14:paraId="73625F5F" w14:textId="03F82FF6" w:rsidR="00DF1EF0" w:rsidRDefault="00DF1EF0" w:rsidP="00DF1EF0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5254392D" w14:textId="0422628C" w:rsidR="008728AB" w:rsidRDefault="008728AB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1D916F" w14:textId="7B19A9D6" w:rsidR="00921D7C" w:rsidRPr="00946888" w:rsidRDefault="00921D7C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 w:rsidR="00374A5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77E5050" w14:textId="05F6E65E" w:rsidR="00837133" w:rsidRDefault="0079633C" w:rsidP="00DF1EF0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gives index number questions to students.</w:t>
            </w:r>
          </w:p>
          <w:p w14:paraId="7CAC5A52" w14:textId="07AF4769" w:rsidR="0079633C" w:rsidRDefault="0079633C" w:rsidP="00DF1EF0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exchange the answers obtained. </w:t>
            </w:r>
          </w:p>
          <w:p w14:paraId="15AF1AEE" w14:textId="5941934A" w:rsidR="0079633C" w:rsidRPr="00DF1EF0" w:rsidRDefault="0079633C" w:rsidP="00DF1EF0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eacher gives the answers and students check the friends’ answers.</w:t>
            </w:r>
          </w:p>
          <w:p w14:paraId="5B031C85" w14:textId="77777777" w:rsidR="00AB1231" w:rsidRPr="00AB1231" w:rsidRDefault="00AB1231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5CDF0CD" w14:textId="5153C076" w:rsidR="00921D7C" w:rsidRPr="00946888" w:rsidRDefault="00AB4537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="00921D7C"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28C4D35" w14:textId="77777777" w:rsidR="00DF1EF0" w:rsidRPr="002A6B84" w:rsidRDefault="00DF1EF0" w:rsidP="00DF1E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89BBA00" w14:textId="65684F83" w:rsidR="00C93752" w:rsidRPr="00507077" w:rsidRDefault="00C93752" w:rsidP="00EC18D6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921D7C" w:rsidRPr="00507077" w14:paraId="0BE1D382" w14:textId="77777777" w:rsidTr="00DF1EF0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4FBD43D2" w14:textId="16044D75" w:rsidR="00921D7C" w:rsidRPr="007D365C" w:rsidRDefault="00921D7C" w:rsidP="00EC18D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 w:rsidR="00B81CDB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2ADFC0A8" w14:textId="2D474557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BE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33E3">
              <w:rPr>
                <w:rFonts w:ascii="Arial" w:hAnsi="Arial" w:cs="Arial"/>
                <w:sz w:val="20"/>
                <w:szCs w:val="20"/>
              </w:rPr>
              <w:t>successfully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4EEC00D" w14:textId="2316A429" w:rsidR="00921D7C" w:rsidRDefault="00000000" w:rsidP="00EC18D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Students were able to achieve the learning objectives</w:t>
            </w:r>
            <w:r w:rsidR="001704AD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</w:rPr>
              <w:t>with guidance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7AB0E9" w14:textId="01962F05" w:rsidR="00921D7C" w:rsidRPr="00507077" w:rsidRDefault="00000000" w:rsidP="00AE12F0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1D7C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21D7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were </w:t>
            </w:r>
            <w:r w:rsidR="00E1284E">
              <w:rPr>
                <w:rFonts w:ascii="Arial" w:hAnsi="Arial" w:cs="Arial"/>
                <w:sz w:val="20"/>
                <w:szCs w:val="20"/>
                <w:lang w:val="en-US"/>
              </w:rPr>
              <w:t xml:space="preserve">not </w:t>
            </w:r>
            <w:r w:rsidR="001704AD">
              <w:rPr>
                <w:rFonts w:ascii="Arial" w:hAnsi="Arial" w:cs="Arial"/>
                <w:sz w:val="20"/>
                <w:szCs w:val="20"/>
                <w:lang w:val="en-US"/>
              </w:rPr>
              <w:t>able to achieve the learning objectives</w:t>
            </w:r>
            <w:r w:rsidR="00AE12F0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AFF5D77" w14:textId="77777777" w:rsidR="0079633C" w:rsidRDefault="0079633C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357"/>
        <w:gridCol w:w="2581"/>
        <w:gridCol w:w="2969"/>
      </w:tblGrid>
      <w:tr w:rsidR="0079633C" w14:paraId="4587EBCC" w14:textId="77777777" w:rsidTr="00112082">
        <w:tc>
          <w:tcPr>
            <w:tcW w:w="10790" w:type="dxa"/>
            <w:gridSpan w:val="4"/>
            <w:shd w:val="clear" w:color="auto" w:fill="92D050"/>
          </w:tcPr>
          <w:p w14:paraId="7233A3DF" w14:textId="77777777" w:rsidR="0079633C" w:rsidRPr="004B546B" w:rsidRDefault="0079633C" w:rsidP="00112082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>DAILY LESSON PL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4222A104" w14:textId="77777777" w:rsidR="0079633C" w:rsidRDefault="0079633C" w:rsidP="00112082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ADDITIONAL 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MAT</w:t>
            </w:r>
            <w:r>
              <w:rPr>
                <w:rFonts w:ascii="Arial" w:hAnsi="Arial" w:cs="Arial"/>
                <w:b/>
                <w:bCs/>
                <w:lang w:val="en-US"/>
              </w:rPr>
              <w:t>H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>EMATI</w:t>
            </w:r>
            <w:r>
              <w:rPr>
                <w:rFonts w:ascii="Arial" w:hAnsi="Arial" w:cs="Arial"/>
                <w:b/>
                <w:bCs/>
                <w:lang w:val="en-US"/>
              </w:rPr>
              <w:t>CS FORM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9633C" w:rsidRPr="00507077" w14:paraId="76AED00C" w14:textId="77777777" w:rsidTr="00112082">
        <w:tc>
          <w:tcPr>
            <w:tcW w:w="1883" w:type="dxa"/>
            <w:shd w:val="clear" w:color="auto" w:fill="E2EFD9" w:themeFill="accent6" w:themeFillTint="33"/>
          </w:tcPr>
          <w:p w14:paraId="0A6DC6AE" w14:textId="77777777" w:rsidR="0079633C" w:rsidRPr="007D365C" w:rsidRDefault="0079633C" w:rsidP="00112082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ASS</w:t>
            </w:r>
          </w:p>
        </w:tc>
        <w:tc>
          <w:tcPr>
            <w:tcW w:w="3357" w:type="dxa"/>
          </w:tcPr>
          <w:p w14:paraId="306BC552" w14:textId="77777777" w:rsidR="0079633C" w:rsidRPr="00507077" w:rsidRDefault="0079633C" w:rsidP="00112082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81" w:type="dxa"/>
            <w:shd w:val="clear" w:color="auto" w:fill="E2EFD9" w:themeFill="accent6" w:themeFillTint="33"/>
          </w:tcPr>
          <w:p w14:paraId="317DB8E6" w14:textId="77777777" w:rsidR="0079633C" w:rsidRPr="007D365C" w:rsidRDefault="0079633C" w:rsidP="00112082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Y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427733006"/>
            <w:placeholder>
              <w:docPart w:val="3EF6CED7B9C4440AAD4F4DC28853A717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3F2B2ECA" w14:textId="77777777" w:rsidR="0079633C" w:rsidRPr="00507077" w:rsidRDefault="0079633C" w:rsidP="00112082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9633C" w:rsidRPr="00507077" w14:paraId="07477E70" w14:textId="77777777" w:rsidTr="00112082">
        <w:tc>
          <w:tcPr>
            <w:tcW w:w="1883" w:type="dxa"/>
            <w:shd w:val="clear" w:color="auto" w:fill="E2EFD9" w:themeFill="accent6" w:themeFillTint="33"/>
          </w:tcPr>
          <w:p w14:paraId="2B70664E" w14:textId="77777777" w:rsidR="0079633C" w:rsidRPr="007D365C" w:rsidRDefault="0079633C" w:rsidP="00112082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EEK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992136961"/>
            <w:placeholder>
              <w:docPart w:val="67BA3D06B06F4E6EAD827029A0F1674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357" w:type="dxa"/>
              </w:tcPr>
              <w:p w14:paraId="12118140" w14:textId="77777777" w:rsidR="0079633C" w:rsidRPr="00507077" w:rsidRDefault="0079633C" w:rsidP="00112082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44982F98" w14:textId="77777777" w:rsidR="0079633C" w:rsidRPr="007D365C" w:rsidRDefault="0079633C" w:rsidP="00112082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2969" w:type="dxa"/>
          </w:tcPr>
          <w:p w14:paraId="1D66AEAA" w14:textId="77777777" w:rsidR="0079633C" w:rsidRPr="00507077" w:rsidRDefault="0079633C" w:rsidP="00112082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9633C" w:rsidRPr="00507077" w14:paraId="5F1BC297" w14:textId="77777777" w:rsidTr="00112082">
        <w:tc>
          <w:tcPr>
            <w:tcW w:w="1883" w:type="dxa"/>
            <w:shd w:val="clear" w:color="auto" w:fill="E2EFD9" w:themeFill="accent6" w:themeFillTint="33"/>
          </w:tcPr>
          <w:p w14:paraId="5CCA3786" w14:textId="77777777" w:rsidR="0079633C" w:rsidRPr="007D365C" w:rsidRDefault="0079633C" w:rsidP="00112082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801147182"/>
            <w:placeholder>
              <w:docPart w:val="25BD2542EAD3418CA97A9F460AB6781C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357" w:type="dxa"/>
              </w:tcPr>
              <w:p w14:paraId="54C0E94B" w14:textId="77777777" w:rsidR="0079633C" w:rsidRPr="00507077" w:rsidRDefault="0079633C" w:rsidP="00112082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581" w:type="dxa"/>
            <w:shd w:val="clear" w:color="auto" w:fill="E2EFD9" w:themeFill="accent6" w:themeFillTint="33"/>
          </w:tcPr>
          <w:p w14:paraId="07C2C561" w14:textId="77777777" w:rsidR="0079633C" w:rsidRPr="007D365C" w:rsidRDefault="0079633C" w:rsidP="00112082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URATION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(mi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te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561AD9A0" w14:textId="77777777" w:rsidR="0079633C" w:rsidRPr="00507077" w:rsidRDefault="0079633C" w:rsidP="00112082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9633C" w:rsidRPr="00507077" w14:paraId="0D40A5C6" w14:textId="77777777" w:rsidTr="00112082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704F12C" w14:textId="77777777" w:rsidR="0079633C" w:rsidRPr="007D365C" w:rsidRDefault="0079633C" w:rsidP="00112082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AREA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29827061"/>
            <w:placeholder>
              <w:docPart w:val="A93310B56C7542BCB02DEFC4C8B7A1DA"/>
            </w:placeholder>
            <w:dropDownList>
              <w:listItem w:value="Choose an item."/>
              <w:listItem w:displayText="Algebra" w:value="Algebra"/>
              <w:listItem w:displayText="Geometry" w:value="Geometry"/>
              <w:listItem w:displayText="Trigonometry" w:value="Trigonometry"/>
              <w:listItem w:displayText="Statistics" w:value="Statistics"/>
            </w:dropDownList>
          </w:sdtPr>
          <w:sdtContent>
            <w:tc>
              <w:tcPr>
                <w:tcW w:w="8907" w:type="dxa"/>
                <w:gridSpan w:val="3"/>
              </w:tcPr>
              <w:p w14:paraId="23A5086B" w14:textId="77777777" w:rsidR="0079633C" w:rsidRPr="00507077" w:rsidRDefault="0079633C" w:rsidP="00112082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Statistics</w:t>
                </w:r>
              </w:p>
            </w:tc>
          </w:sdtContent>
        </w:sdt>
      </w:tr>
      <w:tr w:rsidR="0079633C" w:rsidRPr="00507077" w14:paraId="78DAED30" w14:textId="77777777" w:rsidTr="00112082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424598D" w14:textId="77777777" w:rsidR="0079633C" w:rsidRPr="007D365C" w:rsidRDefault="0079633C" w:rsidP="00112082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PIC</w:t>
            </w:r>
          </w:p>
        </w:tc>
        <w:tc>
          <w:tcPr>
            <w:tcW w:w="8907" w:type="dxa"/>
            <w:gridSpan w:val="3"/>
          </w:tcPr>
          <w:p w14:paraId="018C27AE" w14:textId="77777777" w:rsidR="0079633C" w:rsidRPr="00507077" w:rsidRDefault="0079633C" w:rsidP="0011208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Index Numbers</w:t>
            </w:r>
          </w:p>
        </w:tc>
      </w:tr>
      <w:tr w:rsidR="0079633C" w:rsidRPr="00507077" w14:paraId="1059246E" w14:textId="77777777" w:rsidTr="00112082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1CA4660" w14:textId="77777777" w:rsidR="0079633C" w:rsidRDefault="0079633C" w:rsidP="00112082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ENT</w:t>
            </w:r>
          </w:p>
          <w:p w14:paraId="47FA7A29" w14:textId="77777777" w:rsidR="0079633C" w:rsidRPr="007D365C" w:rsidRDefault="0079633C" w:rsidP="00112082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57" w:type="dxa"/>
          </w:tcPr>
          <w:p w14:paraId="6F2D53F5" w14:textId="3258D4E5" w:rsidR="0079633C" w:rsidRPr="00507077" w:rsidRDefault="0079633C" w:rsidP="0011208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10.2 Composite Index</w:t>
            </w:r>
          </w:p>
        </w:tc>
        <w:tc>
          <w:tcPr>
            <w:tcW w:w="2581" w:type="dxa"/>
            <w:shd w:val="clear" w:color="auto" w:fill="E2EFD9" w:themeFill="accent6" w:themeFillTint="33"/>
          </w:tcPr>
          <w:p w14:paraId="38FABF69" w14:textId="77777777" w:rsidR="0079633C" w:rsidRPr="00507077" w:rsidRDefault="0079633C" w:rsidP="0011208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LEARNING 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69" w:type="dxa"/>
          </w:tcPr>
          <w:p w14:paraId="068DFE15" w14:textId="14CB5448" w:rsidR="0079633C" w:rsidRPr="00507077" w:rsidRDefault="0079633C" w:rsidP="0011208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10.2.1, 10.2.2</w:t>
            </w:r>
          </w:p>
        </w:tc>
      </w:tr>
      <w:tr w:rsidR="0079633C" w:rsidRPr="00302BB4" w14:paraId="24164BF1" w14:textId="77777777" w:rsidTr="00112082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46D7374C" w14:textId="77777777" w:rsidR="0079633C" w:rsidRPr="007D365C" w:rsidRDefault="0079633C" w:rsidP="00112082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RNING OBJECTIVES</w:t>
            </w:r>
          </w:p>
        </w:tc>
        <w:tc>
          <w:tcPr>
            <w:tcW w:w="8907" w:type="dxa"/>
            <w:gridSpan w:val="3"/>
          </w:tcPr>
          <w:p w14:paraId="4971464F" w14:textId="77777777" w:rsidR="0079633C" w:rsidRPr="009653C5" w:rsidRDefault="0079633C" w:rsidP="00112082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653C5">
              <w:rPr>
                <w:rFonts w:ascii="Arial" w:hAnsi="Arial" w:cs="Arial"/>
                <w:b/>
                <w:bCs/>
                <w:kern w:val="0"/>
                <w:sz w:val="20"/>
                <w:szCs w:val="20"/>
                <w:lang w:val="en-US"/>
              </w:rPr>
              <w:t>At the end of learning, students will be able to:</w:t>
            </w:r>
          </w:p>
          <w:p w14:paraId="6C43AF95" w14:textId="77777777" w:rsidR="0079633C" w:rsidRDefault="0079633C" w:rsidP="0079633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Determine and interpret composite index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with and without the weightage.</w:t>
            </w:r>
          </w:p>
          <w:p w14:paraId="19A32D87" w14:textId="6C4C86BD" w:rsidR="0079633C" w:rsidRPr="0079633C" w:rsidRDefault="0079633C" w:rsidP="0079633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Solve problems involving index numbers an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composite index.</w:t>
            </w:r>
          </w:p>
        </w:tc>
      </w:tr>
      <w:tr w:rsidR="0079633C" w:rsidRPr="00507077" w14:paraId="4FD09304" w14:textId="77777777" w:rsidTr="00112082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066C235D" w14:textId="77777777" w:rsidR="0079633C" w:rsidRPr="007D365C" w:rsidRDefault="0079633C" w:rsidP="00112082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</w:p>
        </w:tc>
        <w:tc>
          <w:tcPr>
            <w:tcW w:w="8907" w:type="dxa"/>
            <w:gridSpan w:val="3"/>
          </w:tcPr>
          <w:p w14:paraId="7D954CD8" w14:textId="77777777" w:rsidR="0079633C" w:rsidRDefault="0079633C" w:rsidP="00112082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rter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3B20529" w14:textId="77777777" w:rsidR="0079633C" w:rsidRDefault="0079633C" w:rsidP="00112082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Teacher explains the learning contents using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Chapter 10. </w:t>
            </w:r>
          </w:p>
          <w:p w14:paraId="3F7CD820" w14:textId="77777777" w:rsidR="0079633C" w:rsidRDefault="0079633C" w:rsidP="00112082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</w:p>
          <w:p w14:paraId="337C227C" w14:textId="77777777" w:rsidR="0079633C" w:rsidRDefault="0079633C" w:rsidP="00112082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C43C73D" w14:textId="77777777" w:rsidR="0079633C" w:rsidRPr="00946888" w:rsidRDefault="0079633C" w:rsidP="00112082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vity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3212270" w14:textId="77777777" w:rsidR="0079633C" w:rsidRPr="0079633C" w:rsidRDefault="0079633C" w:rsidP="0079633C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Do this activity in groups.</w:t>
            </w:r>
          </w:p>
          <w:p w14:paraId="657569F7" w14:textId="77777777" w:rsidR="0079633C" w:rsidRDefault="0079633C" w:rsidP="0079633C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Each group find a case/situation involving the usage of composite index in various fields.</w:t>
            </w:r>
          </w:p>
          <w:p w14:paraId="0F3F40FC" w14:textId="177F4AA1" w:rsidR="0079633C" w:rsidRPr="00DF1EF0" w:rsidRDefault="0079633C" w:rsidP="0079633C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 xml:space="preserve">Present the finding of each group briefly a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 </w:t>
            </w:r>
            <w:r w:rsidRPr="0079633C">
              <w:rPr>
                <w:rFonts w:ascii="Arial" w:hAnsi="Arial" w:cs="Arial"/>
                <w:sz w:val="20"/>
                <w:szCs w:val="20"/>
                <w:lang w:val="en-US"/>
              </w:rPr>
              <w:t>sharing session.</w:t>
            </w:r>
          </w:p>
          <w:p w14:paraId="08ACC483" w14:textId="77777777" w:rsidR="0079633C" w:rsidRPr="00AB1231" w:rsidRDefault="0079633C" w:rsidP="0011208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6FB9B92" w14:textId="77777777" w:rsidR="0079633C" w:rsidRPr="00946888" w:rsidRDefault="0079633C" w:rsidP="00112082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losure</w:t>
            </w:r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D8C22E7" w14:textId="77777777" w:rsidR="0079633C" w:rsidRPr="002A6B84" w:rsidRDefault="0079633C" w:rsidP="0011208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eacher gives exercise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nd final answers 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 xml:space="preserve">to students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s homework</w:t>
            </w:r>
            <w:r w:rsidRPr="002A6B84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423E337" w14:textId="77777777" w:rsidR="0079633C" w:rsidRPr="00507077" w:rsidRDefault="0079633C" w:rsidP="00112082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9633C" w:rsidRPr="00507077" w14:paraId="256D082E" w14:textId="77777777" w:rsidTr="00112082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0FA4D8B9" w14:textId="77777777" w:rsidR="0079633C" w:rsidRPr="007D365C" w:rsidRDefault="0079633C" w:rsidP="00112082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TION</w:t>
            </w:r>
          </w:p>
        </w:tc>
        <w:tc>
          <w:tcPr>
            <w:tcW w:w="8907" w:type="dxa"/>
            <w:gridSpan w:val="3"/>
          </w:tcPr>
          <w:p w14:paraId="421AE3A2" w14:textId="77777777" w:rsidR="0079633C" w:rsidRDefault="0079633C" w:rsidP="0011208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85295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ccessfully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C9BA10F" w14:textId="77777777" w:rsidR="0079633C" w:rsidRDefault="0079633C" w:rsidP="0011208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76317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 guidance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97E82CF" w14:textId="77777777" w:rsidR="0079633C" w:rsidRPr="00507077" w:rsidRDefault="0079633C" w:rsidP="0011208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281838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ere not able to achieve the learning objectives</w:t>
            </w:r>
            <w:r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0CDBD0F9" w14:textId="77777777" w:rsidR="00406ADA" w:rsidRDefault="00406ADA" w:rsidP="00EC18D6">
      <w:pPr>
        <w:spacing w:after="0" w:line="276" w:lineRule="auto"/>
        <w:jc w:val="both"/>
        <w:rPr>
          <w:rFonts w:ascii="Arial" w:hAnsi="Arial" w:cs="Arial"/>
          <w:lang w:val="en-US"/>
        </w:rPr>
      </w:pPr>
    </w:p>
    <w:sectPr w:rsidR="00406ADA" w:rsidSect="00921D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A661A"/>
    <w:multiLevelType w:val="hybridMultilevel"/>
    <w:tmpl w:val="E2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501B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0217A16"/>
    <w:multiLevelType w:val="hybridMultilevel"/>
    <w:tmpl w:val="AA76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27837"/>
    <w:multiLevelType w:val="hybridMultilevel"/>
    <w:tmpl w:val="389623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5E6ED9"/>
    <w:multiLevelType w:val="multilevel"/>
    <w:tmpl w:val="4B06B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F6C2B5A"/>
    <w:multiLevelType w:val="hybridMultilevel"/>
    <w:tmpl w:val="23CC931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4647A9"/>
    <w:multiLevelType w:val="hybridMultilevel"/>
    <w:tmpl w:val="92149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663C9D"/>
    <w:multiLevelType w:val="hybridMultilevel"/>
    <w:tmpl w:val="2FF087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C54403"/>
    <w:multiLevelType w:val="hybridMultilevel"/>
    <w:tmpl w:val="141E0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D82B7D"/>
    <w:multiLevelType w:val="hybridMultilevel"/>
    <w:tmpl w:val="57CC7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A3572C"/>
    <w:multiLevelType w:val="hybridMultilevel"/>
    <w:tmpl w:val="9C804018"/>
    <w:lvl w:ilvl="0" w:tplc="3356BA7C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197023"/>
    <w:multiLevelType w:val="multilevel"/>
    <w:tmpl w:val="7130C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2733190"/>
    <w:multiLevelType w:val="hybridMultilevel"/>
    <w:tmpl w:val="040CB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766EB"/>
    <w:multiLevelType w:val="hybridMultilevel"/>
    <w:tmpl w:val="2E5A8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6C7BF4"/>
    <w:multiLevelType w:val="hybridMultilevel"/>
    <w:tmpl w:val="C538978C"/>
    <w:lvl w:ilvl="0" w:tplc="9F68C2DA">
      <w:start w:val="3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9F31C1"/>
    <w:multiLevelType w:val="hybridMultilevel"/>
    <w:tmpl w:val="26B69A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AA65A0"/>
    <w:multiLevelType w:val="hybridMultilevel"/>
    <w:tmpl w:val="AADC6D92"/>
    <w:lvl w:ilvl="0" w:tplc="25E2C2CC">
      <w:start w:val="6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5686B2C"/>
    <w:multiLevelType w:val="hybridMultilevel"/>
    <w:tmpl w:val="2FF08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A50F35"/>
    <w:multiLevelType w:val="hybridMultilevel"/>
    <w:tmpl w:val="55CCF1F2"/>
    <w:lvl w:ilvl="0" w:tplc="1198695C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724EAB"/>
    <w:multiLevelType w:val="hybridMultilevel"/>
    <w:tmpl w:val="6720AD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98798D"/>
    <w:multiLevelType w:val="hybridMultilevel"/>
    <w:tmpl w:val="02942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12A8E"/>
    <w:multiLevelType w:val="hybridMultilevel"/>
    <w:tmpl w:val="8424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FF3F57"/>
    <w:multiLevelType w:val="hybridMultilevel"/>
    <w:tmpl w:val="B086B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6A1ABA"/>
    <w:multiLevelType w:val="hybridMultilevel"/>
    <w:tmpl w:val="26B69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9F6E1F"/>
    <w:multiLevelType w:val="hybridMultilevel"/>
    <w:tmpl w:val="C9B00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5C2334F"/>
    <w:multiLevelType w:val="hybridMultilevel"/>
    <w:tmpl w:val="23CC93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300386"/>
    <w:multiLevelType w:val="hybridMultilevel"/>
    <w:tmpl w:val="CC1CF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692FAC"/>
    <w:multiLevelType w:val="hybridMultilevel"/>
    <w:tmpl w:val="76807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D54592"/>
    <w:multiLevelType w:val="hybridMultilevel"/>
    <w:tmpl w:val="B6463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B6F0C8E"/>
    <w:multiLevelType w:val="hybridMultilevel"/>
    <w:tmpl w:val="C9B47720"/>
    <w:lvl w:ilvl="0" w:tplc="2356F18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AF70F0"/>
    <w:multiLevelType w:val="hybridMultilevel"/>
    <w:tmpl w:val="8842E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846593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2070B3"/>
    <w:multiLevelType w:val="hybridMultilevel"/>
    <w:tmpl w:val="3BA45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25A47"/>
    <w:multiLevelType w:val="hybridMultilevel"/>
    <w:tmpl w:val="6720A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4D3143"/>
    <w:multiLevelType w:val="hybridMultilevel"/>
    <w:tmpl w:val="7CEC0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13E59"/>
    <w:multiLevelType w:val="hybridMultilevel"/>
    <w:tmpl w:val="2836F7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24404D"/>
    <w:multiLevelType w:val="hybridMultilevel"/>
    <w:tmpl w:val="58B0E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620B9A"/>
    <w:multiLevelType w:val="hybridMultilevel"/>
    <w:tmpl w:val="242623E4"/>
    <w:lvl w:ilvl="0" w:tplc="DCC8618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6F5842"/>
    <w:multiLevelType w:val="hybridMultilevel"/>
    <w:tmpl w:val="64F477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367EE9"/>
    <w:multiLevelType w:val="hybridMultilevel"/>
    <w:tmpl w:val="8842E7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C49D6"/>
    <w:multiLevelType w:val="hybridMultilevel"/>
    <w:tmpl w:val="74B0F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9B423D"/>
    <w:multiLevelType w:val="hybridMultilevel"/>
    <w:tmpl w:val="04045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202623">
    <w:abstractNumId w:val="8"/>
  </w:num>
  <w:num w:numId="2" w16cid:durableId="398795639">
    <w:abstractNumId w:val="3"/>
  </w:num>
  <w:num w:numId="3" w16cid:durableId="29185624">
    <w:abstractNumId w:val="22"/>
  </w:num>
  <w:num w:numId="4" w16cid:durableId="1828983336">
    <w:abstractNumId w:val="9"/>
  </w:num>
  <w:num w:numId="5" w16cid:durableId="1550609349">
    <w:abstractNumId w:val="33"/>
  </w:num>
  <w:num w:numId="6" w16cid:durableId="1623222746">
    <w:abstractNumId w:val="39"/>
  </w:num>
  <w:num w:numId="7" w16cid:durableId="882401061">
    <w:abstractNumId w:val="2"/>
  </w:num>
  <w:num w:numId="8" w16cid:durableId="153645206">
    <w:abstractNumId w:val="14"/>
  </w:num>
  <w:num w:numId="9" w16cid:durableId="1464080809">
    <w:abstractNumId w:val="11"/>
  </w:num>
  <w:num w:numId="10" w16cid:durableId="271865951">
    <w:abstractNumId w:val="38"/>
  </w:num>
  <w:num w:numId="11" w16cid:durableId="192693100">
    <w:abstractNumId w:val="15"/>
  </w:num>
  <w:num w:numId="12" w16cid:durableId="965430786">
    <w:abstractNumId w:val="36"/>
  </w:num>
  <w:num w:numId="13" w16cid:durableId="1349454354">
    <w:abstractNumId w:val="19"/>
  </w:num>
  <w:num w:numId="14" w16cid:durableId="1397702476">
    <w:abstractNumId w:val="28"/>
  </w:num>
  <w:num w:numId="15" w16cid:durableId="688457831">
    <w:abstractNumId w:val="17"/>
  </w:num>
  <w:num w:numId="16" w16cid:durableId="1208491921">
    <w:abstractNumId w:val="42"/>
  </w:num>
  <w:num w:numId="17" w16cid:durableId="57440525">
    <w:abstractNumId w:val="41"/>
  </w:num>
  <w:num w:numId="18" w16cid:durableId="1119953289">
    <w:abstractNumId w:val="0"/>
  </w:num>
  <w:num w:numId="19" w16cid:durableId="1217354134">
    <w:abstractNumId w:val="23"/>
  </w:num>
  <w:num w:numId="20" w16cid:durableId="1326392684">
    <w:abstractNumId w:val="30"/>
  </w:num>
  <w:num w:numId="21" w16cid:durableId="797798233">
    <w:abstractNumId w:val="1"/>
  </w:num>
  <w:num w:numId="22" w16cid:durableId="692924235">
    <w:abstractNumId w:val="29"/>
  </w:num>
  <w:num w:numId="23" w16cid:durableId="597255065">
    <w:abstractNumId w:val="37"/>
  </w:num>
  <w:num w:numId="24" w16cid:durableId="1108040278">
    <w:abstractNumId w:val="13"/>
  </w:num>
  <w:num w:numId="25" w16cid:durableId="1776703655">
    <w:abstractNumId w:val="34"/>
  </w:num>
  <w:num w:numId="26" w16cid:durableId="1839689563">
    <w:abstractNumId w:val="20"/>
  </w:num>
  <w:num w:numId="27" w16cid:durableId="952055838">
    <w:abstractNumId w:val="10"/>
  </w:num>
  <w:num w:numId="28" w16cid:durableId="2097751292">
    <w:abstractNumId w:val="4"/>
  </w:num>
  <w:num w:numId="29" w16cid:durableId="1746802468">
    <w:abstractNumId w:val="21"/>
  </w:num>
  <w:num w:numId="30" w16cid:durableId="1543597814">
    <w:abstractNumId w:val="12"/>
  </w:num>
  <w:num w:numId="31" w16cid:durableId="1374697263">
    <w:abstractNumId w:val="24"/>
  </w:num>
  <w:num w:numId="32" w16cid:durableId="323439961">
    <w:abstractNumId w:val="31"/>
  </w:num>
  <w:num w:numId="33" w16cid:durableId="3942587">
    <w:abstractNumId w:val="27"/>
  </w:num>
  <w:num w:numId="34" w16cid:durableId="942111316">
    <w:abstractNumId w:val="40"/>
  </w:num>
  <w:num w:numId="35" w16cid:durableId="1253010905">
    <w:abstractNumId w:val="16"/>
  </w:num>
  <w:num w:numId="36" w16cid:durableId="424770150">
    <w:abstractNumId w:val="32"/>
  </w:num>
  <w:num w:numId="37" w16cid:durableId="1814103885">
    <w:abstractNumId w:val="18"/>
  </w:num>
  <w:num w:numId="38" w16cid:durableId="1441798161">
    <w:abstractNumId w:val="7"/>
  </w:num>
  <w:num w:numId="39" w16cid:durableId="1954971164">
    <w:abstractNumId w:val="35"/>
  </w:num>
  <w:num w:numId="40" w16cid:durableId="1302346297">
    <w:abstractNumId w:val="6"/>
  </w:num>
  <w:num w:numId="41" w16cid:durableId="166750870">
    <w:abstractNumId w:val="26"/>
  </w:num>
  <w:num w:numId="42" w16cid:durableId="1484740999">
    <w:abstractNumId w:val="25"/>
  </w:num>
  <w:num w:numId="43" w16cid:durableId="1295716728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zU3NTMyNjcwMDZV0lEKTi0uzszPAykwrAUAkmHkjCwAAAA="/>
  </w:docVars>
  <w:rsids>
    <w:rsidRoot w:val="00921D7C"/>
    <w:rsid w:val="00000F6D"/>
    <w:rsid w:val="00001BAA"/>
    <w:rsid w:val="000056DE"/>
    <w:rsid w:val="00016687"/>
    <w:rsid w:val="00050440"/>
    <w:rsid w:val="00051354"/>
    <w:rsid w:val="000562DB"/>
    <w:rsid w:val="0006448B"/>
    <w:rsid w:val="00073352"/>
    <w:rsid w:val="0007654A"/>
    <w:rsid w:val="000820BB"/>
    <w:rsid w:val="00082921"/>
    <w:rsid w:val="00082DF9"/>
    <w:rsid w:val="000A3E48"/>
    <w:rsid w:val="000A5978"/>
    <w:rsid w:val="000B126B"/>
    <w:rsid w:val="000B1BEC"/>
    <w:rsid w:val="000B32D6"/>
    <w:rsid w:val="000B4BE0"/>
    <w:rsid w:val="000C19D2"/>
    <w:rsid w:val="000C3F7C"/>
    <w:rsid w:val="000D3D0E"/>
    <w:rsid w:val="000E4CA6"/>
    <w:rsid w:val="000E4E2B"/>
    <w:rsid w:val="001114CB"/>
    <w:rsid w:val="0011379C"/>
    <w:rsid w:val="001143BC"/>
    <w:rsid w:val="0013222C"/>
    <w:rsid w:val="0014555B"/>
    <w:rsid w:val="00155BAF"/>
    <w:rsid w:val="001704AD"/>
    <w:rsid w:val="00182282"/>
    <w:rsid w:val="0018449B"/>
    <w:rsid w:val="00192208"/>
    <w:rsid w:val="001926F5"/>
    <w:rsid w:val="001961EA"/>
    <w:rsid w:val="001A1EDB"/>
    <w:rsid w:val="001B3729"/>
    <w:rsid w:val="001D242F"/>
    <w:rsid w:val="001D6853"/>
    <w:rsid w:val="001F6EA1"/>
    <w:rsid w:val="002009F3"/>
    <w:rsid w:val="00203AE8"/>
    <w:rsid w:val="0021217C"/>
    <w:rsid w:val="00214000"/>
    <w:rsid w:val="00220677"/>
    <w:rsid w:val="00224083"/>
    <w:rsid w:val="00224F8E"/>
    <w:rsid w:val="00236E13"/>
    <w:rsid w:val="00250609"/>
    <w:rsid w:val="00271DEA"/>
    <w:rsid w:val="0027217C"/>
    <w:rsid w:val="002747D7"/>
    <w:rsid w:val="0027714E"/>
    <w:rsid w:val="00277FEF"/>
    <w:rsid w:val="00282787"/>
    <w:rsid w:val="002832FD"/>
    <w:rsid w:val="00286D9E"/>
    <w:rsid w:val="00296E9D"/>
    <w:rsid w:val="002C0399"/>
    <w:rsid w:val="002C4CBD"/>
    <w:rsid w:val="002D3EA8"/>
    <w:rsid w:val="002D431C"/>
    <w:rsid w:val="002F13A2"/>
    <w:rsid w:val="002F1C15"/>
    <w:rsid w:val="002F20B4"/>
    <w:rsid w:val="0030765D"/>
    <w:rsid w:val="00323639"/>
    <w:rsid w:val="00324EE1"/>
    <w:rsid w:val="003320B9"/>
    <w:rsid w:val="00346180"/>
    <w:rsid w:val="00346F70"/>
    <w:rsid w:val="00347E65"/>
    <w:rsid w:val="0035156F"/>
    <w:rsid w:val="00351D40"/>
    <w:rsid w:val="003555AB"/>
    <w:rsid w:val="00360F5F"/>
    <w:rsid w:val="003657CE"/>
    <w:rsid w:val="00374A5D"/>
    <w:rsid w:val="00383219"/>
    <w:rsid w:val="003958E6"/>
    <w:rsid w:val="003A0F07"/>
    <w:rsid w:val="003A2CCE"/>
    <w:rsid w:val="003A5817"/>
    <w:rsid w:val="003B1475"/>
    <w:rsid w:val="003B454E"/>
    <w:rsid w:val="003C24BB"/>
    <w:rsid w:val="003C5006"/>
    <w:rsid w:val="003D0E39"/>
    <w:rsid w:val="003D319D"/>
    <w:rsid w:val="003D3E0F"/>
    <w:rsid w:val="003D7106"/>
    <w:rsid w:val="003D7DA5"/>
    <w:rsid w:val="003E3E94"/>
    <w:rsid w:val="003E60D6"/>
    <w:rsid w:val="003F15C4"/>
    <w:rsid w:val="003F1F33"/>
    <w:rsid w:val="00404D62"/>
    <w:rsid w:val="00406ADA"/>
    <w:rsid w:val="00412EB2"/>
    <w:rsid w:val="004163EA"/>
    <w:rsid w:val="004170FE"/>
    <w:rsid w:val="00427BEB"/>
    <w:rsid w:val="0043294E"/>
    <w:rsid w:val="004355A5"/>
    <w:rsid w:val="0045264F"/>
    <w:rsid w:val="0046297F"/>
    <w:rsid w:val="00467B69"/>
    <w:rsid w:val="00471FE0"/>
    <w:rsid w:val="0048021A"/>
    <w:rsid w:val="004833E3"/>
    <w:rsid w:val="00487BEA"/>
    <w:rsid w:val="004A17F8"/>
    <w:rsid w:val="004B2C6B"/>
    <w:rsid w:val="004B6A3E"/>
    <w:rsid w:val="004C02D7"/>
    <w:rsid w:val="004C40B0"/>
    <w:rsid w:val="004C44DA"/>
    <w:rsid w:val="004D3A70"/>
    <w:rsid w:val="004D4000"/>
    <w:rsid w:val="004E684A"/>
    <w:rsid w:val="004F1EFB"/>
    <w:rsid w:val="004F60CF"/>
    <w:rsid w:val="00502E18"/>
    <w:rsid w:val="00505F97"/>
    <w:rsid w:val="00515A32"/>
    <w:rsid w:val="00522014"/>
    <w:rsid w:val="00523028"/>
    <w:rsid w:val="00524B89"/>
    <w:rsid w:val="00531E27"/>
    <w:rsid w:val="005604F0"/>
    <w:rsid w:val="00561A45"/>
    <w:rsid w:val="00562BFA"/>
    <w:rsid w:val="00565561"/>
    <w:rsid w:val="0058752B"/>
    <w:rsid w:val="00587F33"/>
    <w:rsid w:val="0059031C"/>
    <w:rsid w:val="00590E22"/>
    <w:rsid w:val="0059140C"/>
    <w:rsid w:val="005A6DF6"/>
    <w:rsid w:val="005B2B5F"/>
    <w:rsid w:val="005B6519"/>
    <w:rsid w:val="005C51A3"/>
    <w:rsid w:val="005D2CC5"/>
    <w:rsid w:val="005E24E8"/>
    <w:rsid w:val="005E6B78"/>
    <w:rsid w:val="005F418B"/>
    <w:rsid w:val="005F5180"/>
    <w:rsid w:val="00601F1B"/>
    <w:rsid w:val="006064DE"/>
    <w:rsid w:val="00606AAD"/>
    <w:rsid w:val="00610904"/>
    <w:rsid w:val="006129EC"/>
    <w:rsid w:val="00617E87"/>
    <w:rsid w:val="00620420"/>
    <w:rsid w:val="006213DB"/>
    <w:rsid w:val="006219F7"/>
    <w:rsid w:val="00626C97"/>
    <w:rsid w:val="006310D5"/>
    <w:rsid w:val="0063429B"/>
    <w:rsid w:val="0063602B"/>
    <w:rsid w:val="006362FC"/>
    <w:rsid w:val="006401E8"/>
    <w:rsid w:val="006406C4"/>
    <w:rsid w:val="00643984"/>
    <w:rsid w:val="00661389"/>
    <w:rsid w:val="00664454"/>
    <w:rsid w:val="00665C1F"/>
    <w:rsid w:val="006951C1"/>
    <w:rsid w:val="006A345D"/>
    <w:rsid w:val="006A7994"/>
    <w:rsid w:val="006B1F15"/>
    <w:rsid w:val="006C4F13"/>
    <w:rsid w:val="006C5221"/>
    <w:rsid w:val="006D5BF3"/>
    <w:rsid w:val="006E1B87"/>
    <w:rsid w:val="006F279D"/>
    <w:rsid w:val="00700E6D"/>
    <w:rsid w:val="007014AD"/>
    <w:rsid w:val="00721D4C"/>
    <w:rsid w:val="00723E51"/>
    <w:rsid w:val="007363C1"/>
    <w:rsid w:val="007453A6"/>
    <w:rsid w:val="007461BF"/>
    <w:rsid w:val="00746F57"/>
    <w:rsid w:val="00752BAC"/>
    <w:rsid w:val="00776F1E"/>
    <w:rsid w:val="00780353"/>
    <w:rsid w:val="00786B93"/>
    <w:rsid w:val="0079633C"/>
    <w:rsid w:val="007A6347"/>
    <w:rsid w:val="007B162C"/>
    <w:rsid w:val="007B6ED3"/>
    <w:rsid w:val="007C5040"/>
    <w:rsid w:val="007C5E73"/>
    <w:rsid w:val="007E0B5D"/>
    <w:rsid w:val="007E4D49"/>
    <w:rsid w:val="007E5C40"/>
    <w:rsid w:val="007E60EF"/>
    <w:rsid w:val="007F0B9E"/>
    <w:rsid w:val="00802440"/>
    <w:rsid w:val="00803C66"/>
    <w:rsid w:val="00813FF0"/>
    <w:rsid w:val="00815FF1"/>
    <w:rsid w:val="008175EE"/>
    <w:rsid w:val="00817E69"/>
    <w:rsid w:val="00830729"/>
    <w:rsid w:val="008333BF"/>
    <w:rsid w:val="00837133"/>
    <w:rsid w:val="00846958"/>
    <w:rsid w:val="00854664"/>
    <w:rsid w:val="00856135"/>
    <w:rsid w:val="00871737"/>
    <w:rsid w:val="008728AB"/>
    <w:rsid w:val="0087642F"/>
    <w:rsid w:val="00881AC7"/>
    <w:rsid w:val="008928A9"/>
    <w:rsid w:val="008A7A0E"/>
    <w:rsid w:val="008D7839"/>
    <w:rsid w:val="00900B8B"/>
    <w:rsid w:val="00912960"/>
    <w:rsid w:val="009166CC"/>
    <w:rsid w:val="00920BC3"/>
    <w:rsid w:val="00921C04"/>
    <w:rsid w:val="00921D7C"/>
    <w:rsid w:val="009416C9"/>
    <w:rsid w:val="00944538"/>
    <w:rsid w:val="00946E40"/>
    <w:rsid w:val="00952208"/>
    <w:rsid w:val="009532C9"/>
    <w:rsid w:val="0095376E"/>
    <w:rsid w:val="00955F6C"/>
    <w:rsid w:val="00956739"/>
    <w:rsid w:val="00957488"/>
    <w:rsid w:val="009653C5"/>
    <w:rsid w:val="009677DB"/>
    <w:rsid w:val="00967E69"/>
    <w:rsid w:val="00972E87"/>
    <w:rsid w:val="00976794"/>
    <w:rsid w:val="00990810"/>
    <w:rsid w:val="009968E9"/>
    <w:rsid w:val="009A2205"/>
    <w:rsid w:val="009A3E73"/>
    <w:rsid w:val="009A42EA"/>
    <w:rsid w:val="009C07A7"/>
    <w:rsid w:val="009C5207"/>
    <w:rsid w:val="009C6650"/>
    <w:rsid w:val="009C68FD"/>
    <w:rsid w:val="009F46B1"/>
    <w:rsid w:val="009F7680"/>
    <w:rsid w:val="00A01CF7"/>
    <w:rsid w:val="00A07FDB"/>
    <w:rsid w:val="00A15E1F"/>
    <w:rsid w:val="00A27AAD"/>
    <w:rsid w:val="00A335E5"/>
    <w:rsid w:val="00A35A53"/>
    <w:rsid w:val="00A37D53"/>
    <w:rsid w:val="00A41705"/>
    <w:rsid w:val="00A420AA"/>
    <w:rsid w:val="00A451C1"/>
    <w:rsid w:val="00A502FB"/>
    <w:rsid w:val="00A61F82"/>
    <w:rsid w:val="00A723A6"/>
    <w:rsid w:val="00A831C6"/>
    <w:rsid w:val="00AA51D1"/>
    <w:rsid w:val="00AB1231"/>
    <w:rsid w:val="00AB2A85"/>
    <w:rsid w:val="00AB2B4F"/>
    <w:rsid w:val="00AB4537"/>
    <w:rsid w:val="00AC4841"/>
    <w:rsid w:val="00AC6ADA"/>
    <w:rsid w:val="00AE12F0"/>
    <w:rsid w:val="00AE4C0B"/>
    <w:rsid w:val="00AF55CF"/>
    <w:rsid w:val="00B02F7F"/>
    <w:rsid w:val="00B17291"/>
    <w:rsid w:val="00B30175"/>
    <w:rsid w:val="00B32E7E"/>
    <w:rsid w:val="00B33822"/>
    <w:rsid w:val="00B34FF6"/>
    <w:rsid w:val="00B5007B"/>
    <w:rsid w:val="00B55C4C"/>
    <w:rsid w:val="00B723FA"/>
    <w:rsid w:val="00B725EE"/>
    <w:rsid w:val="00B72615"/>
    <w:rsid w:val="00B7500C"/>
    <w:rsid w:val="00B81CDB"/>
    <w:rsid w:val="00B81DB0"/>
    <w:rsid w:val="00B94965"/>
    <w:rsid w:val="00B97823"/>
    <w:rsid w:val="00BB039D"/>
    <w:rsid w:val="00BB280E"/>
    <w:rsid w:val="00BC724B"/>
    <w:rsid w:val="00BD0589"/>
    <w:rsid w:val="00BD2FE5"/>
    <w:rsid w:val="00BD4E80"/>
    <w:rsid w:val="00BE700C"/>
    <w:rsid w:val="00BF1F05"/>
    <w:rsid w:val="00C0560E"/>
    <w:rsid w:val="00C06916"/>
    <w:rsid w:val="00C165B6"/>
    <w:rsid w:val="00C16773"/>
    <w:rsid w:val="00C1680D"/>
    <w:rsid w:val="00C26ABC"/>
    <w:rsid w:val="00C3256A"/>
    <w:rsid w:val="00C32AA9"/>
    <w:rsid w:val="00C3488B"/>
    <w:rsid w:val="00C55D5D"/>
    <w:rsid w:val="00C61B0F"/>
    <w:rsid w:val="00C67D3D"/>
    <w:rsid w:val="00C702FD"/>
    <w:rsid w:val="00C71858"/>
    <w:rsid w:val="00C84940"/>
    <w:rsid w:val="00C9330B"/>
    <w:rsid w:val="00C93752"/>
    <w:rsid w:val="00CA048F"/>
    <w:rsid w:val="00CA398A"/>
    <w:rsid w:val="00CC48F1"/>
    <w:rsid w:val="00CC517A"/>
    <w:rsid w:val="00CC6950"/>
    <w:rsid w:val="00CD155A"/>
    <w:rsid w:val="00CD3172"/>
    <w:rsid w:val="00CD351D"/>
    <w:rsid w:val="00CD4927"/>
    <w:rsid w:val="00CD5793"/>
    <w:rsid w:val="00CD78DE"/>
    <w:rsid w:val="00CE2A0C"/>
    <w:rsid w:val="00CE4CA9"/>
    <w:rsid w:val="00CE5FB5"/>
    <w:rsid w:val="00CF3F0E"/>
    <w:rsid w:val="00CF7EA3"/>
    <w:rsid w:val="00D00707"/>
    <w:rsid w:val="00D013D9"/>
    <w:rsid w:val="00D03C22"/>
    <w:rsid w:val="00D04FE7"/>
    <w:rsid w:val="00D0791F"/>
    <w:rsid w:val="00D240B1"/>
    <w:rsid w:val="00D37AAC"/>
    <w:rsid w:val="00D56A84"/>
    <w:rsid w:val="00D574D9"/>
    <w:rsid w:val="00D65200"/>
    <w:rsid w:val="00D71F28"/>
    <w:rsid w:val="00D769E1"/>
    <w:rsid w:val="00D800E0"/>
    <w:rsid w:val="00D953BA"/>
    <w:rsid w:val="00D967D6"/>
    <w:rsid w:val="00DA2643"/>
    <w:rsid w:val="00DA6FA1"/>
    <w:rsid w:val="00DB01F4"/>
    <w:rsid w:val="00DB3696"/>
    <w:rsid w:val="00DB7AEF"/>
    <w:rsid w:val="00DD25AA"/>
    <w:rsid w:val="00DD50EB"/>
    <w:rsid w:val="00DE44F2"/>
    <w:rsid w:val="00DE5129"/>
    <w:rsid w:val="00DE7E4B"/>
    <w:rsid w:val="00DF1EF0"/>
    <w:rsid w:val="00DF3BCC"/>
    <w:rsid w:val="00DF425D"/>
    <w:rsid w:val="00DF54EE"/>
    <w:rsid w:val="00DF6D17"/>
    <w:rsid w:val="00E1284E"/>
    <w:rsid w:val="00E13EB7"/>
    <w:rsid w:val="00E1473F"/>
    <w:rsid w:val="00E21A94"/>
    <w:rsid w:val="00E23B43"/>
    <w:rsid w:val="00E34761"/>
    <w:rsid w:val="00E41531"/>
    <w:rsid w:val="00E421B5"/>
    <w:rsid w:val="00E53702"/>
    <w:rsid w:val="00E6744D"/>
    <w:rsid w:val="00E67F04"/>
    <w:rsid w:val="00E70A7F"/>
    <w:rsid w:val="00E74D3A"/>
    <w:rsid w:val="00E804AF"/>
    <w:rsid w:val="00E82DAE"/>
    <w:rsid w:val="00E86408"/>
    <w:rsid w:val="00E94317"/>
    <w:rsid w:val="00E948CD"/>
    <w:rsid w:val="00E97DBF"/>
    <w:rsid w:val="00EA7364"/>
    <w:rsid w:val="00EB29B4"/>
    <w:rsid w:val="00EC18D6"/>
    <w:rsid w:val="00EC1DD5"/>
    <w:rsid w:val="00EC6F09"/>
    <w:rsid w:val="00EC701C"/>
    <w:rsid w:val="00ED43E0"/>
    <w:rsid w:val="00ED507B"/>
    <w:rsid w:val="00EE1A24"/>
    <w:rsid w:val="00EE73A5"/>
    <w:rsid w:val="00EE78C6"/>
    <w:rsid w:val="00EF0DC8"/>
    <w:rsid w:val="00EF3FA7"/>
    <w:rsid w:val="00EF59EA"/>
    <w:rsid w:val="00F2333D"/>
    <w:rsid w:val="00F25403"/>
    <w:rsid w:val="00F257F5"/>
    <w:rsid w:val="00F26ABA"/>
    <w:rsid w:val="00F2793F"/>
    <w:rsid w:val="00F3182E"/>
    <w:rsid w:val="00F34ABD"/>
    <w:rsid w:val="00F42F25"/>
    <w:rsid w:val="00F446B9"/>
    <w:rsid w:val="00F70CE3"/>
    <w:rsid w:val="00F71397"/>
    <w:rsid w:val="00F75E50"/>
    <w:rsid w:val="00F91480"/>
    <w:rsid w:val="00FA1E04"/>
    <w:rsid w:val="00FA5640"/>
    <w:rsid w:val="00FA792E"/>
    <w:rsid w:val="00FB2E45"/>
    <w:rsid w:val="00FB3FAA"/>
    <w:rsid w:val="00FB4CAE"/>
    <w:rsid w:val="00FC1281"/>
    <w:rsid w:val="00FD4770"/>
    <w:rsid w:val="00FD636F"/>
    <w:rsid w:val="00FD6E22"/>
    <w:rsid w:val="00FE37EB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394F"/>
  <w15:chartTrackingRefBased/>
  <w15:docId w15:val="{2CD2E6CB-139B-47BB-8A0F-0A558A63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7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1D7C"/>
    <w:rPr>
      <w:color w:val="808080"/>
    </w:rPr>
  </w:style>
  <w:style w:type="paragraph" w:styleId="ListParagraph">
    <w:name w:val="List Paragraph"/>
    <w:basedOn w:val="Normal"/>
    <w:uiPriority w:val="34"/>
    <w:qFormat/>
    <w:rsid w:val="00921D7C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06ADA"/>
    <w:pPr>
      <w:pBdr>
        <w:bottom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06ADA"/>
    <w:pPr>
      <w:pBdr>
        <w:top w:val="single" w:sz="6" w:space="1" w:color="auto"/>
      </w:pBdr>
      <w:spacing w:after="0"/>
      <w:jc w:val="center"/>
    </w:pPr>
    <w:rPr>
      <w:rFonts w:ascii="Arial" w:eastAsia="DengXian" w:hAnsi="Arial" w:cs="Arial"/>
      <w:vanish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06ADA"/>
    <w:rPr>
      <w:rFonts w:ascii="Arial" w:eastAsia="DengXian" w:hAnsi="Arial" w:cs="Arial"/>
      <w:vanish/>
      <w:sz w:val="16"/>
      <w:szCs w:val="16"/>
      <w:lang w:val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94E"/>
    <w:pPr>
      <w:spacing w:after="0" w:line="240" w:lineRule="auto"/>
    </w:pPr>
    <w:rPr>
      <w:rFonts w:ascii="Segoe UI" w:eastAsiaTheme="minorHAnsi" w:hAnsi="Segoe UI" w:cs="Segoe UI"/>
      <w:kern w:val="0"/>
      <w:sz w:val="18"/>
      <w:szCs w:val="18"/>
      <w:lang w:val="en-US"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4E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customStyle="1" w:styleId="Default">
    <w:name w:val="Default"/>
    <w:rsid w:val="00E13E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F4F4C3F41E4CD0A831993145DEA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64345-7A23-49AD-A74D-896AC0FEE0FC}"/>
      </w:docPartPr>
      <w:docPartBody>
        <w:p w:rsidR="00586B6B" w:rsidRDefault="0037089B" w:rsidP="0037089B">
          <w:pPr>
            <w:pStyle w:val="ECB708DB4DA54915B9A102F19C94BAF2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900C35C36064600B978397D64E61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31337-0EA3-4DE6-9C8D-F2085CEC39D4}"/>
      </w:docPartPr>
      <w:docPartBody>
        <w:p w:rsidR="00586B6B" w:rsidRDefault="0037089B" w:rsidP="0037089B">
          <w:pPr>
            <w:pStyle w:val="E499C514F87A4F3BBA375FEA04CF3C8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85365AD67DE4B9D9FE482DD1D1B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81945-35E4-4C04-9890-510F76E8DE43}"/>
      </w:docPartPr>
      <w:docPartBody>
        <w:p w:rsidR="00586B6B" w:rsidRDefault="0037089B" w:rsidP="0037089B">
          <w:pPr>
            <w:pStyle w:val="3113CC9520064F53AC2F6D3E213F596C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6F0490AC48C41BCB85B7A957E1B0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C59AC-1B85-4517-A9FB-86ED29F9BE87}"/>
      </w:docPartPr>
      <w:docPartBody>
        <w:p w:rsidR="00586B6B" w:rsidRDefault="00694426" w:rsidP="00694426">
          <w:pPr>
            <w:pStyle w:val="C77E6CE52D724A749FBF1A54A11A290A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EF6CED7B9C4440AAD4F4DC28853A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C3981-AF53-4B4B-8A78-EEE12E24B447}"/>
      </w:docPartPr>
      <w:docPartBody>
        <w:p w:rsidR="00000000" w:rsidRDefault="00C74048" w:rsidP="00C74048">
          <w:pPr>
            <w:pStyle w:val="3EF6CED7B9C4440AAD4F4DC28853A717"/>
          </w:pPr>
          <w:r w:rsidRPr="0050707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67BA3D06B06F4E6EAD827029A0F16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8D62B-6C95-419B-A0CA-238CFEC53814}"/>
      </w:docPartPr>
      <w:docPartBody>
        <w:p w:rsidR="00000000" w:rsidRDefault="00C74048" w:rsidP="00C74048">
          <w:pPr>
            <w:pStyle w:val="67BA3D06B06F4E6EAD827029A0F1674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5BD2542EAD3418CA97A9F460AB67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737C1-4E04-4419-A787-4E1A52F423F4}"/>
      </w:docPartPr>
      <w:docPartBody>
        <w:p w:rsidR="00000000" w:rsidRDefault="00C74048" w:rsidP="00C74048">
          <w:pPr>
            <w:pStyle w:val="25BD2542EAD3418CA97A9F460AB6781C"/>
          </w:pPr>
          <w:r w:rsidRPr="0050707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A93310B56C7542BCB02DEFC4C8B7A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221BD-1D60-4C7B-BC0E-0B6C62D98E41}"/>
      </w:docPartPr>
      <w:docPartBody>
        <w:p w:rsidR="00000000" w:rsidRDefault="00C74048" w:rsidP="00C74048">
          <w:pPr>
            <w:pStyle w:val="A93310B56C7542BCB02DEFC4C8B7A1DA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426"/>
    <w:rsid w:val="00183805"/>
    <w:rsid w:val="001E4C38"/>
    <w:rsid w:val="00227733"/>
    <w:rsid w:val="002400D7"/>
    <w:rsid w:val="002D489F"/>
    <w:rsid w:val="0037089B"/>
    <w:rsid w:val="0037670B"/>
    <w:rsid w:val="0037716B"/>
    <w:rsid w:val="00544147"/>
    <w:rsid w:val="00586B6B"/>
    <w:rsid w:val="0068229C"/>
    <w:rsid w:val="00694426"/>
    <w:rsid w:val="006D316B"/>
    <w:rsid w:val="0098374D"/>
    <w:rsid w:val="009877F2"/>
    <w:rsid w:val="009B6991"/>
    <w:rsid w:val="00A443FE"/>
    <w:rsid w:val="00A853B2"/>
    <w:rsid w:val="00A95C5B"/>
    <w:rsid w:val="00AC5918"/>
    <w:rsid w:val="00BE710A"/>
    <w:rsid w:val="00C178E5"/>
    <w:rsid w:val="00C74048"/>
    <w:rsid w:val="00CF0470"/>
    <w:rsid w:val="00F430AE"/>
    <w:rsid w:val="00F640FC"/>
    <w:rsid w:val="00F83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4048"/>
    <w:rPr>
      <w:color w:val="808080"/>
    </w:rPr>
  </w:style>
  <w:style w:type="paragraph" w:customStyle="1" w:styleId="C77E6CE52D724A749FBF1A54A11A290A">
    <w:name w:val="C77E6CE52D724A749FBF1A54A11A290A"/>
    <w:rsid w:val="002400D7"/>
    <w:rPr>
      <w:kern w:val="0"/>
      <w:lang w:val="en-US"/>
      <w14:ligatures w14:val="none"/>
    </w:rPr>
  </w:style>
  <w:style w:type="paragraph" w:customStyle="1" w:styleId="ECB708DB4DA54915B9A102F19C94BAF2">
    <w:name w:val="ECB708DB4DA54915B9A102F19C94BAF2"/>
    <w:rsid w:val="00F830A6"/>
    <w:rPr>
      <w:kern w:val="0"/>
      <w:lang w:val="en-US"/>
      <w14:ligatures w14:val="none"/>
    </w:rPr>
  </w:style>
  <w:style w:type="paragraph" w:customStyle="1" w:styleId="E499C514F87A4F3BBA375FEA04CF3C81">
    <w:name w:val="E499C514F87A4F3BBA375FEA04CF3C81"/>
    <w:rsid w:val="00F830A6"/>
    <w:rPr>
      <w:kern w:val="0"/>
      <w:lang w:val="en-US"/>
      <w14:ligatures w14:val="none"/>
    </w:rPr>
  </w:style>
  <w:style w:type="paragraph" w:customStyle="1" w:styleId="3113CC9520064F53AC2F6D3E213F596C">
    <w:name w:val="3113CC9520064F53AC2F6D3E213F596C"/>
    <w:rsid w:val="00F830A6"/>
    <w:rPr>
      <w:kern w:val="0"/>
      <w:lang w:val="en-US"/>
      <w14:ligatures w14:val="none"/>
    </w:rPr>
  </w:style>
  <w:style w:type="paragraph" w:customStyle="1" w:styleId="3EF6CED7B9C4440AAD4F4DC28853A717">
    <w:name w:val="3EF6CED7B9C4440AAD4F4DC28853A717"/>
    <w:rsid w:val="00C74048"/>
  </w:style>
  <w:style w:type="paragraph" w:customStyle="1" w:styleId="67BA3D06B06F4E6EAD827029A0F16747">
    <w:name w:val="67BA3D06B06F4E6EAD827029A0F16747"/>
    <w:rsid w:val="00C74048"/>
  </w:style>
  <w:style w:type="paragraph" w:customStyle="1" w:styleId="25BD2542EAD3418CA97A9F460AB6781C">
    <w:name w:val="25BD2542EAD3418CA97A9F460AB6781C"/>
    <w:rsid w:val="00C74048"/>
  </w:style>
  <w:style w:type="paragraph" w:customStyle="1" w:styleId="A93310B56C7542BCB02DEFC4C8B7A1DA">
    <w:name w:val="A93310B56C7542BCB02DEFC4C8B7A1DA"/>
    <w:rsid w:val="00C740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56BD3-0AE6-4475-A795-595881914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mimi Jaafar</dc:creator>
  <cp:keywords/>
  <dc:description/>
  <cp:lastModifiedBy>Nurshamimi Jaafar</cp:lastModifiedBy>
  <cp:revision>7</cp:revision>
  <dcterms:created xsi:type="dcterms:W3CDTF">2023-10-30T06:46:00Z</dcterms:created>
  <dcterms:modified xsi:type="dcterms:W3CDTF">2023-11-03T09:09:00Z</dcterms:modified>
</cp:coreProperties>
</file>